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3FB8CBFF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0</w:t>
      </w:r>
      <w:r w:rsidR="00843C87">
        <w:rPr>
          <w:sz w:val="28"/>
          <w:szCs w:val="28"/>
        </w:rPr>
        <w:t>9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0DCE9A8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05FC977E" w14:textId="7019976B" w:rsidR="00843C87" w:rsidRPr="00843C87" w:rsidRDefault="00843C87" w:rsidP="00843C87">
      <w:pPr>
        <w:pStyle w:val="a3"/>
        <w:numPr>
          <w:ilvl w:val="0"/>
          <w:numId w:val="8"/>
        </w:numPr>
        <w:spacing w:line="240" w:lineRule="auto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Запустите Диспетчер задач</w:t>
      </w:r>
    </w:p>
    <w:p w14:paraId="20D2E546" w14:textId="18A1CEC1" w:rsidR="00843C87" w:rsidRDefault="00843C87" w:rsidP="00843C87">
      <w:pPr>
        <w:pStyle w:val="a3"/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1 способ </w:t>
      </w:r>
      <w:r w:rsidRPr="00843C87">
        <w:rPr>
          <w:sz w:val="28"/>
          <w:szCs w:val="28"/>
        </w:rPr>
        <w:drawing>
          <wp:inline distT="0" distB="0" distL="0" distR="0" wp14:anchorId="58ADA75B" wp14:editId="18FA3C48">
            <wp:extent cx="3696216" cy="1209844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700C" w14:textId="69A59841" w:rsidR="00843C87" w:rsidRDefault="00843C87" w:rsidP="00843C87">
      <w:pPr>
        <w:pStyle w:val="a3"/>
        <w:spacing w:line="240" w:lineRule="auto"/>
        <w:rPr>
          <w:sz w:val="28"/>
          <w:szCs w:val="28"/>
          <w:lang w:val="en-US"/>
        </w:rPr>
      </w:pPr>
      <w:r w:rsidRPr="00843C87">
        <w:rPr>
          <w:sz w:val="28"/>
          <w:szCs w:val="28"/>
          <w:lang w:val="en-US"/>
        </w:rPr>
        <w:t xml:space="preserve">2 </w:t>
      </w:r>
      <w:r>
        <w:rPr>
          <w:sz w:val="28"/>
          <w:szCs w:val="28"/>
        </w:rPr>
        <w:t>способ</w:t>
      </w:r>
      <w:r w:rsidRPr="00843C8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ctrl</w:t>
      </w:r>
      <w:r w:rsidRPr="00843C87">
        <w:rPr>
          <w:sz w:val="28"/>
          <w:szCs w:val="28"/>
          <w:lang w:val="en-US"/>
        </w:rPr>
        <w:t xml:space="preserve"> – </w:t>
      </w:r>
      <w:r>
        <w:rPr>
          <w:sz w:val="28"/>
          <w:szCs w:val="28"/>
          <w:lang w:val="en-US"/>
        </w:rPr>
        <w:t>shift</w:t>
      </w:r>
      <w:r w:rsidRPr="00843C87">
        <w:rPr>
          <w:sz w:val="28"/>
          <w:szCs w:val="28"/>
          <w:lang w:val="en-US"/>
        </w:rPr>
        <w:t xml:space="preserve"> – </w:t>
      </w:r>
      <w:r>
        <w:rPr>
          <w:sz w:val="28"/>
          <w:szCs w:val="28"/>
          <w:lang w:val="en-US"/>
        </w:rPr>
        <w:t>esc</w:t>
      </w:r>
    </w:p>
    <w:p w14:paraId="71FA4151" w14:textId="1C1D1E2A" w:rsidR="00843C87" w:rsidRDefault="00843C87" w:rsidP="00843C87">
      <w:pPr>
        <w:pStyle w:val="a3"/>
        <w:spacing w:line="240" w:lineRule="auto"/>
        <w:rPr>
          <w:sz w:val="28"/>
          <w:szCs w:val="28"/>
        </w:rPr>
      </w:pPr>
      <w:r>
        <w:rPr>
          <w:sz w:val="28"/>
          <w:szCs w:val="28"/>
          <w:lang w:val="en-US"/>
        </w:rPr>
        <w:t>3 c</w:t>
      </w:r>
      <w:r>
        <w:rPr>
          <w:sz w:val="28"/>
          <w:szCs w:val="28"/>
        </w:rPr>
        <w:t xml:space="preserve">пособ </w:t>
      </w:r>
      <w:r w:rsidRPr="00843C87">
        <w:rPr>
          <w:sz w:val="28"/>
          <w:szCs w:val="28"/>
        </w:rPr>
        <w:drawing>
          <wp:inline distT="0" distB="0" distL="0" distR="0" wp14:anchorId="6E74982A" wp14:editId="5059B261">
            <wp:extent cx="3810000" cy="179394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4842" cy="1800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AEC74" w14:textId="011032B8" w:rsidR="00843C87" w:rsidRDefault="00843C87" w:rsidP="00843C87">
      <w:pPr>
        <w:pStyle w:val="a3"/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И другие</w:t>
      </w:r>
      <w:r w:rsidR="005B3491">
        <w:rPr>
          <w:sz w:val="28"/>
          <w:szCs w:val="28"/>
        </w:rPr>
        <w:t>…</w:t>
      </w:r>
    </w:p>
    <w:p w14:paraId="65765F16" w14:textId="77777777" w:rsidR="005B3491" w:rsidRDefault="005B3491" w:rsidP="00843C87">
      <w:pPr>
        <w:pStyle w:val="a3"/>
        <w:spacing w:line="240" w:lineRule="auto"/>
        <w:rPr>
          <w:sz w:val="28"/>
          <w:szCs w:val="28"/>
        </w:rPr>
      </w:pPr>
    </w:p>
    <w:p w14:paraId="2F50C5A5" w14:textId="1DB655D6" w:rsidR="00843C87" w:rsidRDefault="00843C87" w:rsidP="003B4608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ерейдите на вкладку Приложения. Определите запущенные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риложения. Завершите какое-либо приложение (кнопка Снять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задачу). Создайте новую задачу – запустите приложение Калькулятор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(кнопка Новая задача, в открывшемся диалоговом окне в поле ввода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ведите имя запускающего файла calc.exe).</w:t>
      </w:r>
    </w:p>
    <w:p w14:paraId="7707C0E4" w14:textId="7F7FD5F9" w:rsidR="00843C87" w:rsidRDefault="00843C87" w:rsidP="00843C87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6640A811" w14:textId="0CBAB9BA" w:rsidR="00843C87" w:rsidRPr="00843C87" w:rsidRDefault="00843C87" w:rsidP="00843C87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Список запущенных процессов</w:t>
      </w:r>
    </w:p>
    <w:p w14:paraId="43CB35F4" w14:textId="7CBC9831" w:rsidR="00843C87" w:rsidRPr="00843C87" w:rsidRDefault="00843C87" w:rsidP="00843C87">
      <w:pPr>
        <w:spacing w:line="240" w:lineRule="auto"/>
        <w:rPr>
          <w:sz w:val="28"/>
          <w:szCs w:val="28"/>
        </w:rPr>
      </w:pPr>
      <w:r w:rsidRPr="00843C87">
        <w:drawing>
          <wp:inline distT="0" distB="0" distL="0" distR="0" wp14:anchorId="5F9970F0" wp14:editId="6C80A13B">
            <wp:extent cx="5940425" cy="313245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9B77" w14:textId="63CF9350" w:rsidR="00843C87" w:rsidRDefault="00843C87" w:rsidP="00843C87">
      <w:pPr>
        <w:pStyle w:val="a3"/>
        <w:spacing w:line="240" w:lineRule="auto"/>
        <w:rPr>
          <w:sz w:val="28"/>
          <w:szCs w:val="28"/>
        </w:rPr>
      </w:pPr>
      <w:r>
        <w:rPr>
          <w:sz w:val="28"/>
          <w:szCs w:val="28"/>
          <w:lang w:val="en-US"/>
        </w:rPr>
        <w:t>C</w:t>
      </w:r>
      <w:r>
        <w:rPr>
          <w:sz w:val="28"/>
          <w:szCs w:val="28"/>
        </w:rPr>
        <w:t>писок запущенных приложений</w:t>
      </w:r>
    </w:p>
    <w:p w14:paraId="2D535D73" w14:textId="78B8BDD4" w:rsidR="00843C87" w:rsidRPr="00843C87" w:rsidRDefault="00843C87" w:rsidP="00843C87">
      <w:pPr>
        <w:spacing w:line="240" w:lineRule="auto"/>
        <w:rPr>
          <w:sz w:val="28"/>
          <w:szCs w:val="28"/>
          <w:lang w:val="en-US"/>
        </w:rPr>
      </w:pPr>
      <w:r w:rsidRPr="00843C87">
        <w:rPr>
          <w:lang w:val="en-US"/>
        </w:rPr>
        <w:lastRenderedPageBreak/>
        <w:drawing>
          <wp:inline distT="0" distB="0" distL="0" distR="0" wp14:anchorId="62576D2B" wp14:editId="185BF4E1">
            <wp:extent cx="5437064" cy="26955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0082" cy="269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79A77" w14:textId="7F88FEC1" w:rsidR="0075495C" w:rsidRPr="00843C87" w:rsidRDefault="00843C87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ab/>
        <w:t xml:space="preserve">Закрыл </w:t>
      </w:r>
      <w:r>
        <w:rPr>
          <w:sz w:val="28"/>
          <w:szCs w:val="28"/>
        </w:rPr>
        <w:t>discord</w:t>
      </w:r>
    </w:p>
    <w:p w14:paraId="45A229EC" w14:textId="3162F0D1" w:rsidR="00843C87" w:rsidRDefault="00843C87" w:rsidP="0075495C">
      <w:pPr>
        <w:pStyle w:val="Compact"/>
        <w:rPr>
          <w:sz w:val="28"/>
          <w:szCs w:val="28"/>
        </w:rPr>
      </w:pPr>
      <w:r w:rsidRPr="00843C87">
        <w:rPr>
          <w:sz w:val="28"/>
          <w:szCs w:val="28"/>
        </w:rPr>
        <w:drawing>
          <wp:inline distT="0" distB="0" distL="0" distR="0" wp14:anchorId="7EB0E17D" wp14:editId="549348F6">
            <wp:extent cx="5940425" cy="207962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D4789" w14:textId="4C00F4D7" w:rsidR="00843C87" w:rsidRDefault="00843C87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здание нового процесса</w:t>
      </w:r>
    </w:p>
    <w:p w14:paraId="52DF456C" w14:textId="77777777" w:rsidR="005B3491" w:rsidRDefault="00843C87" w:rsidP="0075495C">
      <w:pPr>
        <w:pStyle w:val="Compact"/>
        <w:rPr>
          <w:sz w:val="28"/>
          <w:szCs w:val="28"/>
        </w:rPr>
      </w:pPr>
      <w:r w:rsidRPr="00843C87">
        <w:rPr>
          <w:sz w:val="28"/>
          <w:szCs w:val="28"/>
        </w:rPr>
        <w:drawing>
          <wp:inline distT="0" distB="0" distL="0" distR="0" wp14:anchorId="3E2254FF" wp14:editId="353EC6CD">
            <wp:extent cx="4000500" cy="17907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DC035" w14:textId="445D85B5" w:rsidR="00843C87" w:rsidRDefault="00843C87" w:rsidP="0075495C">
      <w:pPr>
        <w:pStyle w:val="Compact"/>
        <w:rPr>
          <w:sz w:val="28"/>
          <w:szCs w:val="28"/>
        </w:rPr>
      </w:pPr>
      <w:r w:rsidRPr="00843C87">
        <w:rPr>
          <w:sz w:val="28"/>
          <w:szCs w:val="28"/>
        </w:rPr>
        <w:lastRenderedPageBreak/>
        <w:drawing>
          <wp:inline distT="0" distB="0" distL="0" distR="0" wp14:anchorId="64107580" wp14:editId="43F44CDC">
            <wp:extent cx="5940425" cy="4564380"/>
            <wp:effectExtent l="0" t="0" r="3175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18ECC" w14:textId="4D76AF64" w:rsidR="00843C87" w:rsidRDefault="00843C87" w:rsidP="000D4C0E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ерейдите на вкладку Процессы. Ознакомьтесь со списком текущих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роцессов. Попробуйте изменить приоритет процесса (с помощью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 xml:space="preserve"> </w:t>
      </w:r>
      <w:r w:rsidRPr="00843C87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контекстного меню).</w:t>
      </w:r>
    </w:p>
    <w:p w14:paraId="5D335FBA" w14:textId="16EC3897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F43C069" w14:textId="653967E4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66537775" w14:textId="44C20110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Было</w:t>
      </w:r>
    </w:p>
    <w:p w14:paraId="61AF9229" w14:textId="4277598A" w:rsidR="005B3491" w:rsidRPr="005B3491" w:rsidRDefault="005B3491" w:rsidP="005B34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lang w:eastAsia="ru-RU"/>
        </w:rPr>
        <w:lastRenderedPageBreak/>
        <w:drawing>
          <wp:inline distT="0" distB="0" distL="0" distR="0" wp14:anchorId="77B2C810" wp14:editId="78DE96EC">
            <wp:extent cx="5940425" cy="4505960"/>
            <wp:effectExtent l="0" t="0" r="3175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0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87DC4" w14:textId="0FEAAD23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Стало</w:t>
      </w:r>
    </w:p>
    <w:p w14:paraId="4097C4AE" w14:textId="0DB9E43F" w:rsidR="005B3491" w:rsidRPr="005B3491" w:rsidRDefault="005B3491" w:rsidP="005B34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lang w:eastAsia="ru-RU"/>
        </w:rPr>
        <w:drawing>
          <wp:inline distT="0" distB="0" distL="0" distR="0" wp14:anchorId="2F75ED80" wp14:editId="0797811F">
            <wp:extent cx="5940425" cy="4530090"/>
            <wp:effectExtent l="0" t="0" r="3175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3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612F" w14:textId="6920D601" w:rsidR="005B3491" w:rsidRDefault="005B3491" w:rsidP="00736E11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lastRenderedPageBreak/>
        <w:t>Перейдите на вкладку Быстродействие. Определите пиковые</w:t>
      </w: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значения загрузки процессора и памяти. Определите пиковые</w:t>
      </w: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значения загрузки процессора в режиме ядра (Вид – Вывод времени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ядра).</w:t>
      </w:r>
    </w:p>
    <w:p w14:paraId="2BBEE5C4" w14:textId="17BE2D03" w:rsidR="005B3491" w:rsidRDefault="005B3491" w:rsidP="005B3491">
      <w:pPr>
        <w:shd w:val="clear" w:color="auto" w:fill="FFFFFF"/>
        <w:spacing w:after="0" w:line="240" w:lineRule="auto"/>
        <w:ind w:left="36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5D18867" w14:textId="39BE2659" w:rsidR="005B3491" w:rsidRPr="005B3491" w:rsidRDefault="005B3491" w:rsidP="005B3491">
      <w:pPr>
        <w:shd w:val="clear" w:color="auto" w:fill="FFFFFF"/>
        <w:spacing w:after="0" w:line="240" w:lineRule="auto"/>
        <w:ind w:left="36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4ED1F2EE" wp14:editId="6761830E">
            <wp:extent cx="2191056" cy="1314633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D97A" w14:textId="1F9F2701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37A81540" w14:textId="42551395" w:rsidR="005B3491" w:rsidRDefault="005B3491" w:rsidP="005B3491">
      <w:pPr>
        <w:pStyle w:val="a3"/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Четкая синяя линия – загрузка ЦП, Пунктирная линия – время ядра, пик на графике виден слева.</w:t>
      </w:r>
    </w:p>
    <w:p w14:paraId="18BFC0B4" w14:textId="22ED8DD3" w:rsidR="005B3491" w:rsidRDefault="005B3491" w:rsidP="005B3491">
      <w:pPr>
        <w:shd w:val="clear" w:color="auto" w:fill="FFFFFF"/>
        <w:spacing w:after="0" w:line="240" w:lineRule="auto"/>
        <w:ind w:left="36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4F8903DC" wp14:editId="5665EF6E">
            <wp:extent cx="5172797" cy="250542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6940C" w14:textId="6BA49C0E" w:rsidR="005B3491" w:rsidRDefault="005B3491" w:rsidP="005B34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04337993" wp14:editId="4F939414">
            <wp:extent cx="5940105" cy="4029740"/>
            <wp:effectExtent l="0" t="0" r="3810" b="889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8805" cy="4035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3A84B" w14:textId="3814ACC2" w:rsidR="005B3491" w:rsidRDefault="005B3491" w:rsidP="005B34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амять, график спокойный</w:t>
      </w:r>
      <w:r w:rsidR="008C151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, горизонтальная линия</w:t>
      </w:r>
    </w:p>
    <w:p w14:paraId="2AD78744" w14:textId="397C10F4" w:rsidR="005B3491" w:rsidRPr="005B3491" w:rsidRDefault="005B3491" w:rsidP="005B34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B3491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lastRenderedPageBreak/>
        <w:drawing>
          <wp:inline distT="0" distB="0" distL="0" distR="0" wp14:anchorId="67A33216" wp14:editId="17A330AA">
            <wp:extent cx="5940425" cy="4112895"/>
            <wp:effectExtent l="0" t="0" r="3175" b="190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1D0C" w14:textId="1495E9BD" w:rsidR="00CC5BF2" w:rsidRPr="00CC5BF2" w:rsidRDefault="00CC5BF2" w:rsidP="00133AA0">
      <w:pPr>
        <w:pStyle w:val="a3"/>
        <w:numPr>
          <w:ilvl w:val="0"/>
          <w:numId w:val="8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Определите количество процессов и потоков, участвующих в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ычислительном процессе (нижняя часть окна). Определите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количество доступной и выделенной для реализации приложений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амяти. Определите количество выгружаемой и невыгружаемой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C5BF2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амяти ядра и объём системного кэша.</w:t>
      </w:r>
    </w:p>
    <w:p w14:paraId="630A804F" w14:textId="77777777" w:rsidR="00CC5BF2" w:rsidRDefault="00CC5BF2" w:rsidP="00CC5BF2">
      <w:pPr>
        <w:pStyle w:val="Compact"/>
        <w:ind w:left="720"/>
        <w:rPr>
          <w:sz w:val="28"/>
          <w:szCs w:val="28"/>
          <w:lang w:val="ru-RU"/>
        </w:rPr>
      </w:pPr>
    </w:p>
    <w:p w14:paraId="329BA670" w14:textId="5EC913D3" w:rsidR="00843C87" w:rsidRPr="005B3491" w:rsidRDefault="00CC5BF2" w:rsidP="00CC5BF2">
      <w:pPr>
        <w:pStyle w:val="Compact"/>
        <w:ind w:left="72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ол-во процессов</w:t>
      </w:r>
    </w:p>
    <w:p w14:paraId="2EC81913" w14:textId="2E7FA869" w:rsidR="005B3491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 w:rsidRPr="00CC5BF2">
        <w:rPr>
          <w:sz w:val="28"/>
          <w:szCs w:val="28"/>
          <w:lang w:val="ru-RU"/>
        </w:rPr>
        <w:drawing>
          <wp:inline distT="0" distB="0" distL="0" distR="0" wp14:anchorId="1BE52DFD" wp14:editId="42220752">
            <wp:extent cx="1895740" cy="238158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C92E4" w14:textId="5793F5A3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Доступно памяти 20,2 ГБ, Занято 11,6ГБ</w:t>
      </w:r>
    </w:p>
    <w:p w14:paraId="62434CB3" w14:textId="5060B0F5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 w:rsidRPr="00CC5BF2">
        <w:rPr>
          <w:sz w:val="28"/>
          <w:szCs w:val="28"/>
          <w:lang w:val="ru-RU"/>
        </w:rPr>
        <w:drawing>
          <wp:inline distT="0" distB="0" distL="0" distR="0" wp14:anchorId="24848CB2" wp14:editId="0C1658FE">
            <wp:extent cx="1924319" cy="495369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1990C" w14:textId="6C422026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Объем кэша процессора</w:t>
      </w:r>
    </w:p>
    <w:p w14:paraId="3FD83CE1" w14:textId="04A9FF5E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 w:rsidRPr="00CC5BF2">
        <w:rPr>
          <w:sz w:val="28"/>
          <w:szCs w:val="28"/>
          <w:lang w:val="ru-RU"/>
        </w:rPr>
        <w:drawing>
          <wp:inline distT="0" distB="0" distL="0" distR="0" wp14:anchorId="2C47DA84" wp14:editId="5B96B6F2">
            <wp:extent cx="2048161" cy="619211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67CF6" w14:textId="1A07E6B1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Выгружаемая, невыгружаемая память</w:t>
      </w:r>
    </w:p>
    <w:p w14:paraId="3C29E526" w14:textId="1B7CBB12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 w:rsidRPr="00CC5BF2">
        <w:rPr>
          <w:sz w:val="28"/>
          <w:szCs w:val="28"/>
          <w:lang w:val="ru-RU"/>
        </w:rPr>
        <w:drawing>
          <wp:inline distT="0" distB="0" distL="0" distR="0" wp14:anchorId="60531132" wp14:editId="6DC78D18">
            <wp:extent cx="2534004" cy="600159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16401" w14:textId="7EC6F00F" w:rsidR="00CC5BF2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истемный кэш</w:t>
      </w:r>
    </w:p>
    <w:p w14:paraId="30F45F9E" w14:textId="6D7078A3" w:rsidR="00CC5BF2" w:rsidRPr="005B3491" w:rsidRDefault="00CC5BF2" w:rsidP="005B3491">
      <w:pPr>
        <w:pStyle w:val="Compact"/>
        <w:ind w:left="720"/>
        <w:rPr>
          <w:sz w:val="28"/>
          <w:szCs w:val="28"/>
          <w:lang w:val="ru-RU"/>
        </w:rPr>
      </w:pPr>
      <w:r w:rsidRPr="00CC5BF2">
        <w:rPr>
          <w:sz w:val="28"/>
          <w:szCs w:val="28"/>
          <w:lang w:val="ru-RU"/>
        </w:rPr>
        <w:drawing>
          <wp:inline distT="0" distB="0" distL="0" distR="0" wp14:anchorId="0ED0F948" wp14:editId="01F80093">
            <wp:extent cx="876422" cy="523948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76422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427E" w14:textId="4A1B59B8" w:rsidR="0075495C" w:rsidRPr="00843C87" w:rsidRDefault="0075495C" w:rsidP="0075495C">
      <w:pPr>
        <w:pStyle w:val="Compact"/>
        <w:rPr>
          <w:sz w:val="28"/>
          <w:szCs w:val="28"/>
          <w:lang w:val="ru-RU"/>
        </w:rPr>
      </w:pP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56A28"/>
    <w:rsid w:val="0029790A"/>
    <w:rsid w:val="002A2DC8"/>
    <w:rsid w:val="00311F37"/>
    <w:rsid w:val="003F7328"/>
    <w:rsid w:val="0047469C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C5BF2"/>
    <w:rsid w:val="00DC23AD"/>
    <w:rsid w:val="00DE265F"/>
    <w:rsid w:val="00E508FE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7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17</cp:revision>
  <dcterms:created xsi:type="dcterms:W3CDTF">2023-06-15T16:26:00Z</dcterms:created>
  <dcterms:modified xsi:type="dcterms:W3CDTF">2024-10-26T16:52:00Z</dcterms:modified>
</cp:coreProperties>
</file>